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98574" w14:textId="2ACD563D" w:rsidR="00A55240" w:rsidRDefault="00A55240" w:rsidP="008C6C1D">
      <w:pPr>
        <w:ind w:left="360" w:hanging="360"/>
      </w:pPr>
      <w:r>
        <w:rPr>
          <w:rFonts w:hint="eastAsia"/>
        </w:rPr>
        <w:t>包云岗老师</w:t>
      </w:r>
    </w:p>
    <w:p w14:paraId="42019858" w14:textId="6EF3AD8C" w:rsidR="00FC66D7" w:rsidRDefault="008C6C1D" w:rsidP="008C6C1D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计划1</w:t>
      </w:r>
      <w:r>
        <w:t>00</w:t>
      </w:r>
      <w:r>
        <w:rPr>
          <w:rFonts w:hint="eastAsia"/>
        </w:rPr>
        <w:t>人，报名5</w:t>
      </w:r>
      <w:r>
        <w:t>00</w:t>
      </w:r>
      <w:r>
        <w:rPr>
          <w:rFonts w:hint="eastAsia"/>
        </w:rPr>
        <w:t>人</w:t>
      </w:r>
      <w:r w:rsidR="009D0431">
        <w:rPr>
          <w:rFonts w:hint="eastAsia"/>
        </w:rPr>
        <w:t>。现在是宽进严出</w:t>
      </w:r>
    </w:p>
    <w:p w14:paraId="3358640E" w14:textId="689713CD" w:rsidR="008C6C1D" w:rsidRDefault="00ED605F" w:rsidP="008C6C1D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以什么方式来看待“一生一芯”</w:t>
      </w:r>
    </w:p>
    <w:p w14:paraId="06DF95CA" w14:textId="0958D864" w:rsidR="00ED605F" w:rsidRDefault="00ED605F" w:rsidP="00ED605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多个知识领域融会贯通</w:t>
      </w:r>
    </w:p>
    <w:p w14:paraId="43F97FBF" w14:textId="2554282F" w:rsidR="00ED605F" w:rsidRDefault="00ED605F" w:rsidP="00ED605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敬畏之心</w:t>
      </w:r>
    </w:p>
    <w:p w14:paraId="28965A55" w14:textId="477D85AD" w:rsidR="00ED605F" w:rsidRDefault="00245F63" w:rsidP="00ED605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面对困难，心态调整</w:t>
      </w:r>
      <w:r w:rsidR="007E2308">
        <w:rPr>
          <w:rFonts w:hint="eastAsia"/>
        </w:rPr>
        <w:t>，让自己始终有动力能够前进</w:t>
      </w:r>
      <w:r w:rsidR="00152F51">
        <w:rPr>
          <w:rFonts w:hint="eastAsia"/>
        </w:rPr>
        <w:t>，增长自信的过程。</w:t>
      </w:r>
    </w:p>
    <w:p w14:paraId="73A3D287" w14:textId="357E295F" w:rsidR="00245F63" w:rsidRDefault="00245F63" w:rsidP="00ED605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只设目标，需要大家自己来探索。</w:t>
      </w:r>
    </w:p>
    <w:p w14:paraId="4405EE17" w14:textId="1E77F3E6" w:rsidR="00152F51" w:rsidRDefault="00152F51" w:rsidP="00ED605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带着enjoy的心态，并做好面临挑战的准备。</w:t>
      </w:r>
    </w:p>
    <w:p w14:paraId="7AD489DB" w14:textId="08027012" w:rsidR="00A55240" w:rsidRDefault="00A55240" w:rsidP="00A55240">
      <w:r>
        <w:rPr>
          <w:rFonts w:hint="eastAsia"/>
        </w:rPr>
        <w:t>解壁伟老师</w:t>
      </w:r>
    </w:p>
    <w:p w14:paraId="60921A36" w14:textId="4584F462" w:rsidR="00A55240" w:rsidRDefault="002764A6" w:rsidP="00A5524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有些同学熟悉RTL</w:t>
      </w:r>
      <w:r w:rsidR="00CE623B">
        <w:rPr>
          <w:rFonts w:hint="eastAsia"/>
        </w:rPr>
        <w:t>设计</w:t>
      </w:r>
      <w:r>
        <w:rPr>
          <w:rFonts w:hint="eastAsia"/>
        </w:rPr>
        <w:t>、EDA、SoC</w:t>
      </w:r>
      <w:r w:rsidR="00CE623B">
        <w:rPr>
          <w:rFonts w:hint="eastAsia"/>
        </w:rPr>
        <w:t>集成、PV、物理后端</w:t>
      </w:r>
      <w:r>
        <w:rPr>
          <w:rFonts w:hint="eastAsia"/>
        </w:rPr>
        <w:t>，但需要大家多了解各个环节</w:t>
      </w:r>
    </w:p>
    <w:p w14:paraId="3EB6225B" w14:textId="5DF4CA5E" w:rsidR="002764A6" w:rsidRDefault="003D0EC9" w:rsidP="00A5524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介绍：</w:t>
      </w:r>
    </w:p>
    <w:p w14:paraId="13046001" w14:textId="492F9247" w:rsidR="003D0EC9" w:rsidRDefault="003D0EC9" w:rsidP="003D0EC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介绍：理解和掌握从体系结构设计、RTL开发、SoC击沉个验证、综合和物理设计、最终形成GDSII版图。</w:t>
      </w:r>
    </w:p>
    <w:p w14:paraId="4D6F47B9" w14:textId="655428E1" w:rsidR="003D0EC9" w:rsidRDefault="003D0EC9" w:rsidP="003D0EC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目标：实现一个五级流水线、开启动RT-Thread的RV</w:t>
      </w:r>
      <w:r>
        <w:t>64</w:t>
      </w:r>
      <w:r>
        <w:rPr>
          <w:rFonts w:hint="eastAsia"/>
        </w:rPr>
        <w:t>处理器核</w:t>
      </w:r>
    </w:p>
    <w:p w14:paraId="68B12B09" w14:textId="18CDE2DA" w:rsidR="003D0EC9" w:rsidRDefault="003D0EC9" w:rsidP="003D0EC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这是一个人才培养计划，不是选拔。</w:t>
      </w:r>
    </w:p>
    <w:p w14:paraId="2D848509" w14:textId="2407A56D" w:rsidR="003D0EC9" w:rsidRDefault="00FC6732" w:rsidP="00FC673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学习和掌握芯片设计的知识和能力。</w:t>
      </w:r>
    </w:p>
    <w:p w14:paraId="54620948" w14:textId="1C13AD5B" w:rsidR="003631D6" w:rsidRDefault="003631D6" w:rsidP="003631D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可以获得什么？</w:t>
      </w:r>
    </w:p>
    <w:p w14:paraId="39EE4B55" w14:textId="6E178946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真实芯片</w:t>
      </w:r>
    </w:p>
    <w:p w14:paraId="17FA35AC" w14:textId="1AA3D207" w:rsidR="003631D6" w:rsidRDefault="003631D6" w:rsidP="003631D6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MDD：多个处理器核，各自作为独立IP，集成到一颗SoC芯片上。</w:t>
      </w:r>
    </w:p>
    <w:p w14:paraId="19BD0F6B" w14:textId="322FE3EE" w:rsidR="003631D6" w:rsidRDefault="003631D6" w:rsidP="003631D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时间节点</w:t>
      </w:r>
    </w:p>
    <w:p w14:paraId="7247E44B" w14:textId="142B2D7A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正式启动：7月7日</w:t>
      </w:r>
    </w:p>
    <w:p w14:paraId="577C6E32" w14:textId="0EB44FA9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负责：完成处理器核开发和验证（1</w:t>
      </w:r>
      <w:r>
        <w:t>0</w:t>
      </w:r>
      <w:r>
        <w:rPr>
          <w:rFonts w:hint="eastAsia"/>
        </w:rPr>
        <w:t>月7日）</w:t>
      </w:r>
    </w:p>
    <w:p w14:paraId="3660AD6F" w14:textId="5C0CBBAF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评审（9月1</w:t>
      </w:r>
      <w:r>
        <w:t>5</w:t>
      </w:r>
      <w:r>
        <w:rPr>
          <w:rFonts w:hint="eastAsia"/>
        </w:rPr>
        <w:t>日到1</w:t>
      </w:r>
      <w:r>
        <w:t>0</w:t>
      </w:r>
      <w:r>
        <w:rPr>
          <w:rFonts w:hint="eastAsia"/>
        </w:rPr>
        <w:t>月7日）</w:t>
      </w:r>
    </w:p>
    <w:p w14:paraId="787C3B6D" w14:textId="77777777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参与：完成Soc集成和验证（1</w:t>
      </w:r>
      <w:r>
        <w:t>1</w:t>
      </w:r>
      <w:r>
        <w:rPr>
          <w:rFonts w:hint="eastAsia"/>
        </w:rPr>
        <w:t>月7日）</w:t>
      </w:r>
    </w:p>
    <w:p w14:paraId="6F892148" w14:textId="72ABCED2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了解：完成后端设计并生成版图（1</w:t>
      </w:r>
      <w:r>
        <w:t>1</w:t>
      </w:r>
      <w:r>
        <w:rPr>
          <w:rFonts w:hint="eastAsia"/>
        </w:rPr>
        <w:t>月3</w:t>
      </w:r>
      <w:r>
        <w:t>0</w:t>
      </w:r>
      <w:r>
        <w:rPr>
          <w:rFonts w:hint="eastAsia"/>
        </w:rPr>
        <w:t>日）</w:t>
      </w:r>
    </w:p>
    <w:p w14:paraId="442A3B89" w14:textId="1A17612F" w:rsidR="003631D6" w:rsidRDefault="003631D6" w:rsidP="003631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负责：回片封装后的调试（次年</w:t>
      </w:r>
      <w:r>
        <w:t>4</w:t>
      </w:r>
      <w:r>
        <w:rPr>
          <w:rFonts w:hint="eastAsia"/>
        </w:rPr>
        <w:t>月中旬）</w:t>
      </w:r>
    </w:p>
    <w:p w14:paraId="0DF803CC" w14:textId="3A94F0D8" w:rsidR="00476940" w:rsidRDefault="00476940" w:rsidP="0047694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实施过程</w:t>
      </w:r>
    </w:p>
    <w:p w14:paraId="7EE85CD7" w14:textId="73B7269D" w:rsidR="00476940" w:rsidRDefault="00476940" w:rsidP="00476940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基本原则：提供关键节点的引导和部分参考资料，没有课堂式教学。</w:t>
      </w:r>
    </w:p>
    <w:p w14:paraId="54515922" w14:textId="4571E4F4" w:rsidR="00476940" w:rsidRDefault="00476940" w:rsidP="00476940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推进流程</w:t>
      </w:r>
    </w:p>
    <w:p w14:paraId="3D69423A" w14:textId="772113E9" w:rsidR="00476940" w:rsidRDefault="00476940" w:rsidP="00476940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工作记录：每1~</w:t>
      </w:r>
      <w:r>
        <w:t>3</w:t>
      </w:r>
      <w:r>
        <w:rPr>
          <w:rFonts w:hint="eastAsia"/>
        </w:rPr>
        <w:t>天，按指定格式提交学习记录；可空白</w:t>
      </w:r>
    </w:p>
    <w:p w14:paraId="7BADDE90" w14:textId="5B1A15E1" w:rsidR="00476940" w:rsidRDefault="00476940" w:rsidP="00476940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代码日志：git</w:t>
      </w:r>
      <w:r>
        <w:t xml:space="preserve"> commit</w:t>
      </w:r>
      <w:r>
        <w:rPr>
          <w:rFonts w:hint="eastAsia"/>
        </w:rPr>
        <w:t>，保留log。</w:t>
      </w:r>
    </w:p>
    <w:p w14:paraId="39DAB9AC" w14:textId="687CD6A3" w:rsidR="00476940" w:rsidRDefault="00476940" w:rsidP="00476940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任务列表：每月3~</w:t>
      </w:r>
      <w:r>
        <w:t>5</w:t>
      </w:r>
      <w:r>
        <w:rPr>
          <w:rFonts w:hint="eastAsia"/>
        </w:rPr>
        <w:t>次讲解。</w:t>
      </w:r>
    </w:p>
    <w:p w14:paraId="46C40BF9" w14:textId="656ABEF6" w:rsidR="00476940" w:rsidRDefault="00476940" w:rsidP="00476940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节点检查：每周向助教汇报</w:t>
      </w:r>
      <w:r w:rsidR="00460F92">
        <w:rPr>
          <w:rFonts w:hint="eastAsia"/>
        </w:rPr>
        <w:t>；助教每周1~</w:t>
      </w:r>
      <w:r w:rsidR="00460F92">
        <w:t>2</w:t>
      </w:r>
      <w:r w:rsidR="00460F92">
        <w:rPr>
          <w:rFonts w:hint="eastAsia"/>
        </w:rPr>
        <w:t>次答疑。</w:t>
      </w:r>
    </w:p>
    <w:p w14:paraId="4B2CE13F" w14:textId="62F0072A" w:rsidR="00460F92" w:rsidRDefault="00460F92" w:rsidP="00460F9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流片要求</w:t>
      </w:r>
    </w:p>
    <w:p w14:paraId="2D4FC275" w14:textId="130A8E63" w:rsidR="00460F92" w:rsidRDefault="00460F92" w:rsidP="00460F92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代码测试：通过指定的测试用例，并成功启动RT</w:t>
      </w:r>
      <w:r>
        <w:t>-Thread</w:t>
      </w:r>
    </w:p>
    <w:p w14:paraId="6DCB3F82" w14:textId="3E0D6DF3" w:rsidR="00460F92" w:rsidRDefault="00460F92" w:rsidP="00460F92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技术答辩：由老师和助教评审</w:t>
      </w:r>
    </w:p>
    <w:p w14:paraId="243FE06A" w14:textId="7CDE9970" w:rsidR="00E97DC2" w:rsidRDefault="00E97DC2" w:rsidP="00E97DC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同学们要做的</w:t>
      </w:r>
    </w:p>
    <w:p w14:paraId="02B168D5" w14:textId="71E5D878" w:rsidR="00E97DC2" w:rsidRDefault="00E97DC2" w:rsidP="00E97DC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任务列表：按任务列表推进项目工作</w:t>
      </w:r>
    </w:p>
    <w:p w14:paraId="19AE6EEE" w14:textId="54BB9FB4" w:rsidR="00E97DC2" w:rsidRDefault="00E97DC2" w:rsidP="00E97DC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日常推进：基础较弱，一天一记；有问题可每周</w:t>
      </w:r>
      <w:r>
        <w:t>2</w:t>
      </w:r>
      <w:r>
        <w:rPr>
          <w:rFonts w:hint="eastAsia"/>
        </w:rPr>
        <w:t>次答疑。</w:t>
      </w:r>
    </w:p>
    <w:p w14:paraId="3CEA9422" w14:textId="7DEC6232" w:rsidR="007D4394" w:rsidRDefault="007D4394" w:rsidP="00E97DC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工作记录：公开只读，腾讯会议</w:t>
      </w:r>
    </w:p>
    <w:p w14:paraId="70801BCF" w14:textId="1F30D89A" w:rsidR="007D4394" w:rsidRDefault="007D4394" w:rsidP="00E97DC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进度检查</w:t>
      </w:r>
    </w:p>
    <w:p w14:paraId="2FF25261" w14:textId="6956D099" w:rsidR="007D4394" w:rsidRDefault="007D4394" w:rsidP="007D4394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7月底，根据大家的“进展汇报”，确定进入“一生一芯”正式名单。</w:t>
      </w:r>
    </w:p>
    <w:p w14:paraId="428D728C" w14:textId="76D5AD71" w:rsidR="00D63F7A" w:rsidRDefault="00D63F7A" w:rsidP="00D63F7A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助教要做的</w:t>
      </w:r>
    </w:p>
    <w:p w14:paraId="72324D84" w14:textId="77777777" w:rsidR="00DF2A14" w:rsidRDefault="00DF2A14" w:rsidP="00D63F7A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第一个月（7</w:t>
      </w:r>
      <w:r>
        <w:t>.7~8.7）</w:t>
      </w:r>
      <w:r>
        <w:rPr>
          <w:rFonts w:hint="eastAsia"/>
        </w:rPr>
        <w:t>：</w:t>
      </w:r>
    </w:p>
    <w:p w14:paraId="7E6BD01E" w14:textId="14FABD06" w:rsidR="00D63F7A" w:rsidRDefault="00D63F7A" w:rsidP="00DF2A14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lastRenderedPageBreak/>
        <w:t>报名5</w:t>
      </w:r>
      <w:r>
        <w:t>69</w:t>
      </w:r>
      <w:r>
        <w:rPr>
          <w:rFonts w:hint="eastAsia"/>
        </w:rPr>
        <w:t>人，分6个组，每组1</w:t>
      </w:r>
      <w:r>
        <w:t>00</w:t>
      </w:r>
      <w:r>
        <w:rPr>
          <w:rFonts w:hint="eastAsia"/>
        </w:rPr>
        <w:t>人</w:t>
      </w:r>
    </w:p>
    <w:p w14:paraId="43790A49" w14:textId="6E649852" w:rsidR="00D63F7A" w:rsidRDefault="00D63F7A" w:rsidP="00DF2A14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使用3周来筛选出“合适的人”，有学习意愿的人。</w:t>
      </w:r>
    </w:p>
    <w:p w14:paraId="243467D8" w14:textId="0ED4C5F4" w:rsidR="00DF2A14" w:rsidRDefault="00DF2A14" w:rsidP="00D63F7A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第二个月：</w:t>
      </w:r>
    </w:p>
    <w:p w14:paraId="13BAE501" w14:textId="3BC69A1A" w:rsidR="00DF2A14" w:rsidRDefault="00DF2A14" w:rsidP="00DF2A14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调整方案；调整答疑助教</w:t>
      </w:r>
    </w:p>
    <w:p w14:paraId="4D12AD63" w14:textId="688F65E4" w:rsidR="00DF2A14" w:rsidRDefault="00B55EDE" w:rsidP="00B55EDE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第三个月（9</w:t>
      </w:r>
      <w:r>
        <w:t>.7</w:t>
      </w:r>
      <w:r>
        <w:rPr>
          <w:rFonts w:hint="eastAsia"/>
        </w:rPr>
        <w:t>~</w:t>
      </w:r>
      <w:r>
        <w:t>10.7</w:t>
      </w:r>
      <w:r>
        <w:rPr>
          <w:rFonts w:hint="eastAsia"/>
        </w:rPr>
        <w:t>）</w:t>
      </w:r>
    </w:p>
    <w:p w14:paraId="6044CF84" w14:textId="7963513F" w:rsidR="00B55EDE" w:rsidRDefault="00B55EDE" w:rsidP="00B55EDE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处理器核和SoC对接，标准化接口和提交流程</w:t>
      </w:r>
    </w:p>
    <w:p w14:paraId="7230D3F9" w14:textId="56142CFF" w:rsidR="00B55EDE" w:rsidRDefault="00B55EDE" w:rsidP="00B55EDE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部分处理器核开始接入SoC</w:t>
      </w:r>
    </w:p>
    <w:p w14:paraId="5F0F10F8" w14:textId="61BC47E2" w:rsidR="000D7279" w:rsidRDefault="000D7279" w:rsidP="000D727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第四个月（1</w:t>
      </w:r>
      <w:r>
        <w:t>0.7</w:t>
      </w:r>
      <w:r>
        <w:rPr>
          <w:rFonts w:hint="eastAsia"/>
        </w:rPr>
        <w:t>~</w:t>
      </w:r>
      <w:r>
        <w:t>11.7</w:t>
      </w:r>
      <w:r>
        <w:rPr>
          <w:rFonts w:hint="eastAsia"/>
        </w:rPr>
        <w:t>）：SoC集成和验证</w:t>
      </w:r>
    </w:p>
    <w:p w14:paraId="0F1E96CD" w14:textId="31BFC072" w:rsidR="000D7279" w:rsidRDefault="000D7279" w:rsidP="000D727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第五个月（1</w:t>
      </w:r>
      <w:r>
        <w:t>1.7</w:t>
      </w:r>
      <w:r>
        <w:rPr>
          <w:rFonts w:hint="eastAsia"/>
        </w:rPr>
        <w:t>~</w:t>
      </w:r>
      <w:r>
        <w:t>11.30</w:t>
      </w:r>
      <w:r>
        <w:rPr>
          <w:rFonts w:hint="eastAsia"/>
        </w:rPr>
        <w:t>）：IC后端设计</w:t>
      </w:r>
    </w:p>
    <w:p w14:paraId="24469ACD" w14:textId="48F87231" w:rsidR="000D7279" w:rsidRDefault="000D7279" w:rsidP="000D7279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计划班车：1</w:t>
      </w:r>
      <w:r>
        <w:t>2</w:t>
      </w:r>
      <w:r>
        <w:rPr>
          <w:rFonts w:hint="eastAsia"/>
        </w:rPr>
        <w:t>月1</w:t>
      </w:r>
      <w:r>
        <w:t>5</w:t>
      </w:r>
      <w:r>
        <w:rPr>
          <w:rFonts w:hint="eastAsia"/>
        </w:rPr>
        <w:t>号</w:t>
      </w:r>
    </w:p>
    <w:p w14:paraId="7E419245" w14:textId="053B20CF" w:rsidR="00423779" w:rsidRDefault="00423779" w:rsidP="0042377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工作记录模板</w:t>
      </w:r>
    </w:p>
    <w:p w14:paraId="48665F45" w14:textId="0B98E96C" w:rsidR="00423779" w:rsidRDefault="00423779" w:rsidP="0042377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计划用时；计划任务；工作时间；总时长；任务完成情况；卡住的bug；心得。</w:t>
      </w:r>
    </w:p>
    <w:p w14:paraId="71C09C5A" w14:textId="3FCB72B6" w:rsidR="00423779" w:rsidRDefault="00C1508C" w:rsidP="0042377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项目时间节点</w:t>
      </w:r>
    </w:p>
    <w:p w14:paraId="7AFC88E7" w14:textId="730E6C2E" w:rsidR="00C1508C" w:rsidRDefault="00C1508C" w:rsidP="00C1508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处理器核</w:t>
      </w:r>
      <w:r w:rsidR="00553265">
        <w:rPr>
          <w:rFonts w:hint="eastAsia"/>
        </w:rPr>
        <w:t>：Verilator、单周期、Git、Chisel、AM+Difftest</w:t>
      </w:r>
    </w:p>
    <w:p w14:paraId="7BDEA494" w14:textId="3BCD0B64" w:rsidR="00553265" w:rsidRDefault="00553265" w:rsidP="00C1508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SoC完成集成和验证，交付给后端</w:t>
      </w:r>
    </w:p>
    <w:p w14:paraId="443AD94A" w14:textId="179111F1" w:rsidR="00270D81" w:rsidRDefault="00270D81" w:rsidP="00C1508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交付版图</w:t>
      </w:r>
    </w:p>
    <w:p w14:paraId="336A15B4" w14:textId="11686334" w:rsidR="008E1891" w:rsidRDefault="008E1891" w:rsidP="00C1508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明年四月下旬，调试板卡</w:t>
      </w:r>
    </w:p>
    <w:p w14:paraId="6CB27AE9" w14:textId="349A3651" w:rsidR="008E1891" w:rsidRDefault="00E3407C" w:rsidP="008E189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报告列表</w:t>
      </w:r>
    </w:p>
    <w:p w14:paraId="1B22A1C9" w14:textId="36FD3B99" w:rsidR="00E3407C" w:rsidRDefault="00E3407C" w:rsidP="008E189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大家问到的问题</w:t>
      </w:r>
    </w:p>
    <w:p w14:paraId="2BE42770" w14:textId="77E34085" w:rsidR="00E3407C" w:rsidRDefault="00E3407C" w:rsidP="00E3407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SoC和IC后端支撑工作比价哦重要，需要长时间（3-</w:t>
      </w:r>
      <w:r>
        <w:t>4</w:t>
      </w:r>
      <w:r>
        <w:rPr>
          <w:rFonts w:hint="eastAsia"/>
        </w:rPr>
        <w:t>个月）训练，进入项目（1个月）</w:t>
      </w:r>
    </w:p>
    <w:p w14:paraId="642F1EC8" w14:textId="45533606" w:rsidR="00E3407C" w:rsidRDefault="00E3407C" w:rsidP="00E3407C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流片名额，目前是1</w:t>
      </w:r>
      <w:r>
        <w:t>00</w:t>
      </w:r>
      <w:r>
        <w:rPr>
          <w:rFonts w:hint="eastAsia"/>
        </w:rPr>
        <w:t>个处理器核。</w:t>
      </w:r>
    </w:p>
    <w:p w14:paraId="244C68BC" w14:textId="0F44362B" w:rsidR="00601282" w:rsidRDefault="00601282" w:rsidP="0060128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现阶段</w:t>
      </w:r>
    </w:p>
    <w:p w14:paraId="46DEC6B1" w14:textId="2842A701" w:rsidR="00601282" w:rsidRDefault="00601282" w:rsidP="0060128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仍然是个人为主。但只不过是3个同学分开做的，明后年可能会自己独立完成。</w:t>
      </w:r>
    </w:p>
    <w:p w14:paraId="200DA37D" w14:textId="0E13FA0A" w:rsidR="00B3597F" w:rsidRDefault="00B3597F" w:rsidP="0060128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请严格遵守项目组指制定的标准和代码等规则。</w:t>
      </w:r>
    </w:p>
    <w:p w14:paraId="2F6C1871" w14:textId="379D864A" w:rsidR="006027AF" w:rsidRDefault="006027AF" w:rsidP="006027A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处理器核助教</w:t>
      </w:r>
    </w:p>
    <w:p w14:paraId="3135A22B" w14:textId="44726AAA" w:rsidR="006027AF" w:rsidRDefault="006027AF" w:rsidP="006027AF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技术负责：薛臻</w:t>
      </w:r>
    </w:p>
    <w:p w14:paraId="7472C542" w14:textId="7DE10AD6" w:rsidR="001705D1" w:rsidRDefault="001705D1" w:rsidP="001705D1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支撑团队</w:t>
      </w:r>
    </w:p>
    <w:p w14:paraId="3D69A376" w14:textId="75B55104" w:rsidR="001705D1" w:rsidRDefault="001705D1" w:rsidP="001705D1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SoC团队</w:t>
      </w:r>
    </w:p>
    <w:p w14:paraId="47F20F0C" w14:textId="3CE6ECC0" w:rsidR="001705D1" w:rsidRDefault="001705D1" w:rsidP="001705D1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技术负责：张文迪</w:t>
      </w:r>
    </w:p>
    <w:p w14:paraId="4359D04B" w14:textId="021548F0" w:rsidR="001705D1" w:rsidRDefault="001705D1" w:rsidP="001705D1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IC后端团队</w:t>
      </w:r>
    </w:p>
    <w:p w14:paraId="059BC1BC" w14:textId="5CB4518D" w:rsidR="001705D1" w:rsidRDefault="001705D1" w:rsidP="001705D1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技术负责：</w:t>
      </w:r>
      <w:r w:rsidR="00301ADE">
        <w:rPr>
          <w:rFonts w:hint="eastAsia"/>
        </w:rPr>
        <w:t>庄楚楠、张书涵</w:t>
      </w:r>
    </w:p>
    <w:p w14:paraId="0CA96F68" w14:textId="7B2CC0F1" w:rsidR="00301ADE" w:rsidRDefault="002F3312" w:rsidP="002F331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答疑</w:t>
      </w:r>
    </w:p>
    <w:p w14:paraId="7EF2D92E" w14:textId="55D10B45" w:rsidR="002F3312" w:rsidRDefault="002F3312" w:rsidP="002F3312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评审从哪个方面考察一个核的设计？</w:t>
      </w:r>
    </w:p>
    <w:p w14:paraId="4FAA427D" w14:textId="6CE8413D" w:rsidR="002F3312" w:rsidRDefault="002F3312" w:rsidP="002F3312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是否个人设计</w:t>
      </w:r>
    </w:p>
    <w:p w14:paraId="251BA14C" w14:textId="17931971" w:rsidR="0024028F" w:rsidRDefault="0024028F" w:rsidP="002F3312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是否了解工作原理，是否能够继续扩展（5级到7级）？</w:t>
      </w:r>
    </w:p>
    <w:p w14:paraId="33D97F96" w14:textId="514224B1" w:rsidR="002F3312" w:rsidRDefault="0024028F" w:rsidP="002F3312">
      <w:pPr>
        <w:pStyle w:val="a3"/>
        <w:numPr>
          <w:ilvl w:val="2"/>
          <w:numId w:val="2"/>
        </w:numPr>
        <w:ind w:firstLineChars="0"/>
      </w:pPr>
      <w:r>
        <w:rPr>
          <w:rFonts w:hint="eastAsia"/>
        </w:rPr>
        <w:t>是否能够正常完成测试案例</w:t>
      </w:r>
    </w:p>
    <w:p w14:paraId="71866DD8" w14:textId="67E59279" w:rsidR="00974950" w:rsidRDefault="00974950" w:rsidP="0097495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环境</w:t>
      </w:r>
    </w:p>
    <w:p w14:paraId="6D310F03" w14:textId="5E6992E1" w:rsidR="00974950" w:rsidRDefault="00974950" w:rsidP="00974950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Ubuntu</w:t>
      </w:r>
      <w:r>
        <w:t xml:space="preserve"> 20.04</w:t>
      </w:r>
    </w:p>
    <w:p w14:paraId="13349E94" w14:textId="78EA50D0" w:rsidR="00974950" w:rsidRDefault="00974950" w:rsidP="00974950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v</w:t>
      </w:r>
      <w:r w:rsidR="002E3C61">
        <w:t>a</w:t>
      </w:r>
      <w:r>
        <w:t>rilator</w:t>
      </w:r>
    </w:p>
    <w:p w14:paraId="502B41C2" w14:textId="142624E4" w:rsidR="00C81A59" w:rsidRDefault="00C81A59" w:rsidP="00C81A59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展望</w:t>
      </w:r>
    </w:p>
    <w:p w14:paraId="1662008B" w14:textId="7AE85A7C" w:rsidR="00C81A59" w:rsidRDefault="00C81A59" w:rsidP="00C81A5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先做好一生一芯</w:t>
      </w:r>
    </w:p>
    <w:p w14:paraId="3EE43771" w14:textId="1693E7CB" w:rsidR="00C81A59" w:rsidRDefault="00C81A59" w:rsidP="00C81A5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后期可以看香山项目</w:t>
      </w:r>
    </w:p>
    <w:p w14:paraId="433019A8" w14:textId="482F4F99" w:rsidR="00681F79" w:rsidRDefault="00681F79" w:rsidP="00C81A59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张科老师：可能会有芯片敏捷开发的云平台。</w:t>
      </w:r>
    </w:p>
    <w:p w14:paraId="1DD37F36" w14:textId="4A0E9E0E" w:rsidR="00F558EB" w:rsidRDefault="00F558EB" w:rsidP="00F558EB">
      <w:pPr>
        <w:rPr>
          <w:rFonts w:hint="eastAsia"/>
        </w:rPr>
      </w:pPr>
    </w:p>
    <w:sectPr w:rsidR="00F558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6DE5"/>
    <w:multiLevelType w:val="hybridMultilevel"/>
    <w:tmpl w:val="5D2838C0"/>
    <w:lvl w:ilvl="0" w:tplc="3886EA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DDB5897"/>
    <w:multiLevelType w:val="hybridMultilevel"/>
    <w:tmpl w:val="A0BE2F80"/>
    <w:lvl w:ilvl="0" w:tplc="878A4A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ASFhamlgYWZgaWZko6SsGpxcWZ+XkgBYa1AA+cGKssAAAA"/>
  </w:docVars>
  <w:rsids>
    <w:rsidRoot w:val="003D3BB6"/>
    <w:rsid w:val="000D7279"/>
    <w:rsid w:val="00152F51"/>
    <w:rsid w:val="001705D1"/>
    <w:rsid w:val="0024028F"/>
    <w:rsid w:val="00245F63"/>
    <w:rsid w:val="00270D81"/>
    <w:rsid w:val="002764A6"/>
    <w:rsid w:val="002E3C61"/>
    <w:rsid w:val="002F3312"/>
    <w:rsid w:val="00301ADE"/>
    <w:rsid w:val="003631D6"/>
    <w:rsid w:val="003D0EC9"/>
    <w:rsid w:val="003D3BB6"/>
    <w:rsid w:val="00423779"/>
    <w:rsid w:val="00460F92"/>
    <w:rsid w:val="00476940"/>
    <w:rsid w:val="00553265"/>
    <w:rsid w:val="00601282"/>
    <w:rsid w:val="006027AF"/>
    <w:rsid w:val="00681F79"/>
    <w:rsid w:val="007D4394"/>
    <w:rsid w:val="007E2308"/>
    <w:rsid w:val="008C6C1D"/>
    <w:rsid w:val="008E1891"/>
    <w:rsid w:val="00974950"/>
    <w:rsid w:val="009D0431"/>
    <w:rsid w:val="00A55240"/>
    <w:rsid w:val="00B3597F"/>
    <w:rsid w:val="00B55EDE"/>
    <w:rsid w:val="00C1508C"/>
    <w:rsid w:val="00C81A59"/>
    <w:rsid w:val="00C87EED"/>
    <w:rsid w:val="00CE623B"/>
    <w:rsid w:val="00D63F7A"/>
    <w:rsid w:val="00DF2A14"/>
    <w:rsid w:val="00E3407C"/>
    <w:rsid w:val="00E97DC2"/>
    <w:rsid w:val="00ED605F"/>
    <w:rsid w:val="00F558EB"/>
    <w:rsid w:val="00FC66D7"/>
    <w:rsid w:val="00FC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FC81"/>
  <w15:chartTrackingRefBased/>
  <w15:docId w15:val="{457ED015-2B1F-4464-BB50-A6BB5BADE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C6C1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 zhengpu</dc:creator>
  <cp:keywords/>
  <dc:description/>
  <cp:lastModifiedBy>shi zhengpu</cp:lastModifiedBy>
  <cp:revision>40</cp:revision>
  <dcterms:created xsi:type="dcterms:W3CDTF">2021-07-07T12:01:00Z</dcterms:created>
  <dcterms:modified xsi:type="dcterms:W3CDTF">2021-07-07T13:12:00Z</dcterms:modified>
</cp:coreProperties>
</file>